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0C494" w14:textId="4C559DB6" w:rsidR="00D00D82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 xml:space="preserve">fugiat nulla pariatur. Excepteur sint occaecat cupidatat non proident, sunt in culpa qui officia deserunt mollit anim id est </w:t>
      </w:r>
    </w:p>
    <w:p w14:paraId="36ECF4BE" w14:textId="77777777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</w:p>
    <w:p w14:paraId="36501C2F" w14:textId="77777777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</w:p>
    <w:p w14:paraId="11B43F9E" w14:textId="5E1C2E98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sdjahodinasn ansdjliaknd;a poqowqw kehauida h9wpaADf’am d</w:t>
      </w:r>
    </w:p>
    <w:p w14:paraId="48E4FF1E" w14:textId="77777777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</w:p>
    <w:p w14:paraId="0E566D33" w14:textId="10705C1B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fs</w:t>
      </w:r>
      <w:r w:rsidR="00F96136"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AESDGFSEWEFDEWQFBFREWQ</w:t>
      </w:r>
      <w:r w:rsidR="00F96136"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ab/>
        <w:t>ERFGDBFSREW</w:t>
      </w:r>
    </w:p>
    <w:p w14:paraId="0FB489B1" w14:textId="3CA15CB5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f s</w:t>
      </w:r>
      <w:r w:rsidR="00F96136"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SSDFVFS</w:t>
      </w:r>
    </w:p>
    <w:p w14:paraId="1F2C6921" w14:textId="115A85C9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 xml:space="preserve">fwae </w:t>
      </w:r>
      <w:r w:rsidR="00F96136"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AWFSWDE</w:t>
      </w:r>
      <w:r w:rsidR="00F96136"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ab/>
        <w:t>W21WFSGDBRWQE2</w:t>
      </w:r>
      <w:r w:rsidR="00F96136"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ab/>
        <w:t>1</w:t>
      </w:r>
      <w:r w:rsidR="00F96136"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ab/>
        <w:t>ERGDWREQW2</w:t>
      </w:r>
    </w:p>
    <w:p w14:paraId="58CB7515" w14:textId="18FDDC0A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few</w:t>
      </w:r>
      <w:r w:rsidR="00F96136"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DSAASD SWE EWFWA SZDVEA QWAEDFE WVSDSDFSD</w:t>
      </w:r>
    </w:p>
    <w:p w14:paraId="2D2464B9" w14:textId="4ADF84C5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f wae few fsf sa</w:t>
      </w:r>
      <w:r w:rsidR="00F96136"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DADSADS</w:t>
      </w:r>
    </w:p>
    <w:p w14:paraId="4D9DA077" w14:textId="79C614B0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f E</w:t>
      </w:r>
      <w:r w:rsidR="00F96136"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DSFSFFREWEASFDGFRWEQFBRWE3</w:t>
      </w:r>
    </w:p>
    <w:p w14:paraId="0F7CFB9D" w14:textId="024229A3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 xml:space="preserve"> F</w:t>
      </w:r>
      <w:r w:rsidR="00F96136"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SFQWEFDCBDWEQFRGDREWAF</w:t>
      </w:r>
    </w:p>
    <w:p w14:paraId="5BF92A83" w14:textId="0149150C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AWS</w:t>
      </w:r>
      <w:r w:rsidR="00F96136"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 xml:space="preserve"> FDSF SDF WF Wf ewdsf</w:t>
      </w:r>
    </w:p>
    <w:p w14:paraId="109482D6" w14:textId="2399AE35" w:rsidR="00430C6E" w:rsidRDefault="00F96136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sdadADADASDASDFDAFSEWDFSEAWFGDRWE NFHGRW</w:t>
      </w:r>
    </w:p>
    <w:p w14:paraId="2A79E1F9" w14:textId="1942C686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 xml:space="preserve">FAW FWAFWE FSEJGNQifnesifBOQNWNS;A </w:t>
      </w:r>
    </w:p>
    <w:p w14:paraId="337FBD94" w14:textId="581740B4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[A</w:t>
      </w:r>
      <w:r w:rsidR="00F96136"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 xml:space="preserve">dsd daf sdfds </w:t>
      </w:r>
    </w:p>
    <w:p w14:paraId="457D8C3A" w14:textId="702BB305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 xml:space="preserve">SVSF LKWEN;OWIKQND[ WAUSOEN’GA </w:t>
      </w:r>
    </w:p>
    <w:p w14:paraId="589BE3AC" w14:textId="00026375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FW WFNSIF NAISUVNA O;D I BJNF</w:t>
      </w:r>
    </w:p>
    <w:p w14:paraId="144294B9" w14:textId="6EBE760B" w:rsidR="00430C6E" w:rsidRDefault="00430C6E">
      <w:pP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</w:pPr>
      <w:r>
        <w:rPr>
          <w:rFonts w:ascii="Open Sans" w:hAnsi="Open Sans" w:cs="Open Sans"/>
          <w:color w:val="000000"/>
          <w:kern w:val="0"/>
          <w:sz w:val="21"/>
          <w:szCs w:val="21"/>
          <w:shd w:val="clear" w:color="auto" w:fill="FFFFFF"/>
          <w14:ligatures w14:val="none"/>
        </w:rPr>
        <w:t>AW SD AJKNSOI</w:t>
      </w:r>
    </w:p>
    <w:p w14:paraId="1B422DB8" w14:textId="4F1EB2BF" w:rsidR="00801971" w:rsidRDefault="00801971">
      <w:r>
        <w:rPr>
          <w:noProof/>
        </w:rPr>
        <w:drawing>
          <wp:inline distT="0" distB="0" distL="0" distR="0" wp14:anchorId="67BC1DD4" wp14:editId="656A27D9">
            <wp:extent cx="4726896" cy="2533650"/>
            <wp:effectExtent l="0" t="0" r="0" b="0"/>
            <wp:docPr id="6969441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944165" name="Picture 696944165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8424" cy="2534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19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MDUyMzG3NLO0MDFU0lEKTi0uzszPAykwrAUAoIiIPywAAAA="/>
  </w:docVars>
  <w:rsids>
    <w:rsidRoot w:val="00430C6E"/>
    <w:rsid w:val="00430C6E"/>
    <w:rsid w:val="00445112"/>
    <w:rsid w:val="00801971"/>
    <w:rsid w:val="00D00D82"/>
    <w:rsid w:val="00D73ED2"/>
    <w:rsid w:val="00F96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3685C"/>
  <w15:chartTrackingRefBased/>
  <w15:docId w15:val="{3F3A043C-091D-45C5-A645-7BDCBC1BB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al Kulshrestha</dc:creator>
  <cp:keywords/>
  <dc:description/>
  <cp:lastModifiedBy>Sujal Kulshrestha</cp:lastModifiedBy>
  <cp:revision>4</cp:revision>
  <dcterms:created xsi:type="dcterms:W3CDTF">2023-05-24T09:48:00Z</dcterms:created>
  <dcterms:modified xsi:type="dcterms:W3CDTF">2023-05-24T12:34:00Z</dcterms:modified>
</cp:coreProperties>
</file>